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lectrical</w:t>
      </w:r>
      <w:r>
        <w:t xml:space="preserve"> </w:t>
      </w:r>
      <w:r>
        <w:t xml:space="preserve">Engineer</w:t>
      </w:r>
    </w:p>
    <w:bookmarkStart w:id="20" w:name="international-engineering-academy"/>
    <w:p>
      <w:pPr>
        <w:pStyle w:val="Heading1"/>
      </w:pPr>
      <w:r>
        <w:t xml:space="preserve">INTERNATIONAL ENGINEERING ACADEMY</w:t>
      </w:r>
    </w:p>
    <w:p>
      <w:pPr>
        <w:pStyle w:val="FirstParagraph"/>
      </w:pPr>
      <w:r>
        <w:t xml:space="preserve">B.P. 72, El-Biar, Algiers, Algeria</w:t>
      </w:r>
    </w:p>
    <w:p>
      <w:pPr>
        <w:pStyle w:val="BodyText"/>
      </w:pPr>
      <w:r>
        <w:t xml:space="preserve">+213 21 000 000 | info@iea-algeria.org</w:t>
      </w:r>
    </w:p>
    <w:bookmarkEnd w:id="20"/>
    <w:p>
      <w:pPr>
        <w:pStyle w:val="BodyText"/>
      </w:pPr>
      <w:r>
        <w:t xml:space="preserve">August 26, 2023</w:t>
      </w:r>
    </w:p>
    <w:p>
      <w:pPr>
        <w:pStyle w:val="BodyText"/>
      </w:pPr>
      <w:r>
        <w:t xml:space="preserve">Human Resources Department</w:t>
      </w:r>
    </w:p>
    <w:p>
      <w:pPr>
        <w:pStyle w:val="BodyText"/>
      </w:pPr>
      <w:r>
        <w:t xml:space="preserve">Electrical Power Solutions Algeria (EPSA)</w:t>
      </w:r>
    </w:p>
    <w:p>
      <w:pPr>
        <w:pStyle w:val="BodyText"/>
      </w:pPr>
      <w:r>
        <w:t xml:space="preserve">Campus de la Technologie, Bab Ezzouar, Algiers</w:t>
      </w:r>
    </w:p>
    <w:bookmarkStart w:id="21" w:name="internship-application-letter"/>
    <w:p>
      <w:pPr>
        <w:pStyle w:val="Heading2"/>
      </w:pPr>
      <w:r>
        <w:t xml:space="preserve">INTERNSHIP APPLICATION LETTER</w:t>
      </w:r>
    </w:p>
    <w:p>
      <w:pPr>
        <w:pStyle w:val="FirstParagraph"/>
      </w:pPr>
      <w:r>
        <w:t xml:space="preserve">Dear Hiring Manager,</w:t>
      </w:r>
    </w:p>
    <w:p>
      <w:pPr>
        <w:pStyle w:val="BodyText"/>
      </w:pPr>
      <w:r>
        <w:t xml:space="preserve">It is with profound enthusiasm and a deep sense of professional purpose that I submit my application for the Electrical Engineering Internship position at Electrical Power Solutions Algeria (EPSA) in Algiers, as advertised on the Algerian Ministry of Energy's Youth Development Portal. As a final-year undergraduate student pursuing a Bachelor's degree in Electrical Engineering at the National Polytechnic School of Algiers (École Nationale Polytechnique d'Alger), I have meticulously prepared myself to contribute meaningfully to Algeria’s evolving energy infrastructure. This</w:t>
      </w:r>
      <w:r>
        <w:t xml:space="preserve"> </w:t>
      </w:r>
      <w:r>
        <w:rPr>
          <w:bCs/>
          <w:b/>
        </w:rPr>
        <w:t xml:space="preserve">Internship Application Letter</w:t>
      </w:r>
      <w:r>
        <w:t xml:space="preserve"> </w:t>
      </w:r>
      <w:r>
        <w:t xml:space="preserve">represents not merely a formality, but a heartfelt commitment to applying my academic foundation and technical curiosity toward advancing sustainable power solutions in</w:t>
      </w:r>
      <w:r>
        <w:t xml:space="preserve"> </w:t>
      </w:r>
      <w:r>
        <w:rPr>
          <w:bCs/>
          <w:b/>
        </w:rPr>
        <w:t xml:space="preserve">Algeria Algiers</w:t>
      </w:r>
      <w:r>
        <w:t xml:space="preserve">.</w:t>
      </w:r>
    </w:p>
    <w:p>
      <w:pPr>
        <w:pStyle w:val="BodyText"/>
      </w:pPr>
      <w:r>
        <w:t xml:space="preserve">The strategic importance of Algeria’s energy sector cannot be overstated. With the nation’s ambitious "National Energy Strategy 2030" prioritizing renewable integration and grid modernization, I am eager to immerse myself in a dynamic environment where theoretical knowledge converges with real-world challenges. EPSA’s leadership in smart grid deployment across Algiers—particularly projects like the 154kV substation upgrade at Sidi Abderrahmane and the photovoltaic park initiative near Bouzareah—resonates deeply with my academic focus on power distribution systems and renewable energy integration. My academic journey has been intentionally aligned with these national priorities, including a senior thesis on "Optimizing Solar-Powered Microgrids for Urban Resilience in Algiers," which received commendation from the Department of Electrical Engineering.</w:t>
      </w:r>
    </w:p>
    <w:p>
      <w:pPr>
        <w:pStyle w:val="BodyText"/>
      </w:pPr>
      <w:r>
        <w:t xml:space="preserve">Throughout my university curriculum, I have cultivated rigorous technical competencies directly applicable to your internship requirements. My coursework includes advanced subjects such as Power Systems Analysis, High-Voltage Engineering, and Computer-Aided Design for Electrical Networks—all reinforced through hands-on laboratory work at the EPST's state-of-the-art Energy Innovation Lab in Algiers. I have gained proficiency in industry-standard software including ETAP for power flow analysis, MATLAB/Simulink for transient stability modeling, and AutoCAD Electrical for schematic design. During my recent 8-week industrial training at Sonelgaz’s Tizi-Ouzou Distribution Center (June-July 2023), I assisted in fault diagnosis across 33kV feeder lines using SCADA systems and contributed to a report on transformer efficiency optimization that reduced energy losses by an estimated 4.7%. This experience solidified my ability to work effectively within Algeria’s operational framework while adhering to the highest safety standards.</w:t>
      </w:r>
    </w:p>
    <w:p>
      <w:pPr>
        <w:pStyle w:val="BodyText"/>
      </w:pPr>
      <w:r>
        <w:t xml:space="preserve">What distinguishes me as a candidate for this</w:t>
      </w:r>
      <w:r>
        <w:t xml:space="preserve"> </w:t>
      </w:r>
      <w:r>
        <w:rPr>
          <w:bCs/>
          <w:b/>
        </w:rPr>
        <w:t xml:space="preserve">Electrical Engineer</w:t>
      </w:r>
      <w:r>
        <w:t xml:space="preserve"> </w:t>
      </w:r>
      <w:r>
        <w:t xml:space="preserve">internship is not merely my technical skills, but my contextual understanding of Algeria's unique energy landscape. Growing up in a neighborhood of Algiers where power outages during summer peaks were routine, I developed an early fascination with grid reliability—a passion that now drives my academic and professional pursuits. I have actively engaged with local initiatives such as the "Algeria Green Energy Youth Network" (AGEYN), organizing workshops on solar panel maintenance for community centers in Bab Ezzouar. This grassroots involvement has taught me to communicate complex technical concepts to non-engineers—a skill essential when collaborating with municipal stakeholders across</w:t>
      </w:r>
      <w:r>
        <w:t xml:space="preserve"> </w:t>
      </w:r>
      <w:r>
        <w:rPr>
          <w:bCs/>
          <w:b/>
        </w:rPr>
        <w:t xml:space="preserve">Algeria Algiers</w:t>
      </w:r>
      <w:r>
        <w:t xml:space="preserve">. Furthermore, my fluency in Arabic (native), French (professional), and English (TOEFL 98/120) ensures seamless integration into your multicultural team environment.</w:t>
      </w:r>
    </w:p>
    <w:p>
      <w:pPr>
        <w:pStyle w:val="BodyText"/>
      </w:pPr>
      <w:r>
        <w:t xml:space="preserve">I am particularly drawn to EPSA's commitment to "Engineering Excellence for National Development," a principle that mirrors my own professional ethos. The opportunity to support your team in the upcoming Algiers Metro Line 4 power supply project would allow me to apply my knowledge of three-phase system design while learning from industry veterans. I am especially eager to contribute to your research on grid-forming inverters for hybrid renewable systems—a field where Algerian engineers like Dr. Amara at the Research Center for Renewable Energy (CRER) are making groundbreaking strides. My academic record reflects consistent excellence: a 3.85/4.0 GPA, Dean's List honors for three consecutive semesters, and recognition as "Top Electrical Engineering Graduate" by EPST’s Alumni Association.</w:t>
      </w:r>
    </w:p>
    <w:p>
      <w:pPr>
        <w:pStyle w:val="BodyText"/>
      </w:pPr>
      <w:r>
        <w:t xml:space="preserve">What excites me most about this internship is the chance to merge my passion for sustainable energy with Algeria’s national vision. I have researched EPSA’s recent success in deploying AI-driven predictive maintenance at the Skikda power plant, and I am keen to bring my analytical skills to similar challenges here in Algiers. My proposed contributions include developing a Python-based load forecasting tool for urban distribution networks (using historical data from Algiers’ Department of Energy), optimizing capacitor bank placement for residential zones like Hydra or Hussein Dey, and assisting in the documentation of safety protocols for high-voltage field operations. I am confident that my proactive approach—evidenced by my initiative to develop a low-cost solar water heater prototype during university competitions—will add immediate value to your team.</w:t>
      </w:r>
    </w:p>
    <w:p>
      <w:pPr>
        <w:pStyle w:val="BodyText"/>
      </w:pPr>
      <w:r>
        <w:t xml:space="preserve">In closing, I view this internship as a vital step toward becoming an engineer who serves Algeria with both technical excellence and cultural insight. Having witnessed firsthand how reliable electricity transforms communities—from the bustling streets of Bab El Oued to the industrial zones of Relizane—I am determined to dedicate my skills to ensuring that every Algerian household and business benefits from modern power systems. I would be honored to discuss how my background in electrical engineering aligns with EPSA’s mission, and I welcome the opportunity for an interview at your earliest convenience. Thank you for considering this</w:t>
      </w:r>
      <w:r>
        <w:t xml:space="preserve"> </w:t>
      </w:r>
      <w:r>
        <w:rPr>
          <w:bCs/>
          <w:b/>
        </w:rPr>
        <w:t xml:space="preserve">Internship Application Letter</w:t>
      </w:r>
      <w:r>
        <w:t xml:space="preserve"> </w:t>
      </w:r>
      <w:r>
        <w:t xml:space="preserve">as a testament to my dedication to contributing meaningfully to Algeria's energy future.</w:t>
      </w:r>
    </w:p>
    <w:p>
      <w:pPr>
        <w:pStyle w:val="BodyText"/>
      </w:pPr>
      <w:r>
        <w:t xml:space="preserve">Sincerely,</w:t>
      </w:r>
      <w:r>
        <w:br/>
      </w:r>
      <w:r>
        <w:rPr>
          <w:bCs/>
          <w:b/>
        </w:rPr>
        <w:t xml:space="preserve">Mohamed Amine Benali</w:t>
      </w:r>
      <w:r>
        <w:br/>
      </w:r>
      <w:r>
        <w:t xml:space="preserve">Electrical Engineering Student (Expected Graduation: December 2023)</w:t>
      </w:r>
      <w:r>
        <w:br/>
      </w:r>
      <w:r>
        <w:t xml:space="preserve">National Polytechnic School of Algiers</w:t>
      </w:r>
      <w:r>
        <w:br/>
      </w:r>
      <w:r>
        <w:t xml:space="preserve">Email: m.amine.benali@epst.dz | Phone: +213 555 123 456</w:t>
      </w:r>
    </w:p>
    <w:p>
      <w:pPr>
        <w:pStyle w:val="BodyText"/>
      </w:pPr>
      <w:r>
        <w:rPr>
          <w:bCs/>
          <w:b/>
        </w:rPr>
        <w:t xml:space="preserve">Attachment:</w:t>
      </w:r>
      <w:r>
        <w:t xml:space="preserve"> </w:t>
      </w:r>
      <w:r>
        <w:t xml:space="preserve">Resume, Academic Transcript, Letter of Recommendation from Prof. Fatima Zohra Belkadi</w:t>
      </w:r>
    </w:p>
    <w:p>
      <w:pPr>
        <w:pStyle w:val="BodyText"/>
      </w:pPr>
      <w:r>
        <w:t xml:space="preserve">This letter adheres to the Algerian Ministry of Higher Education's internship guidelines and aligns with the National Qualifications Framework (NQF) for Engineering Internship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lectrical Engineer</dc:title>
  <dc:creator/>
  <dc:language>en</dc:language>
  <cp:keywords/>
  <dcterms:created xsi:type="dcterms:W3CDTF">2026-07-14T00:11:28Z</dcterms:created>
  <dcterms:modified xsi:type="dcterms:W3CDTF">2026-07-14T00:11:28Z</dcterms:modified>
</cp:coreProperties>
</file>

<file path=docProps/custom.xml><?xml version="1.0" encoding="utf-8"?>
<Properties xmlns="http://schemas.openxmlformats.org/officeDocument/2006/custom-properties" xmlns:vt="http://schemas.openxmlformats.org/officeDocument/2006/docPropsVTypes"/>
</file>